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019F24" w14:textId="6060A00B" w:rsidR="00A5328B" w:rsidRPr="008E2F0E" w:rsidRDefault="00A5328B" w:rsidP="00DA5192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>Załącznik nr 1</w:t>
      </w:r>
    </w:p>
    <w:p w14:paraId="7B7901AF" w14:textId="317A0170" w:rsidR="00A5328B" w:rsidRPr="008E2F0E" w:rsidRDefault="00691946" w:rsidP="00DA5192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 xml:space="preserve">do </w:t>
      </w:r>
      <w:r w:rsidR="00D40611" w:rsidRPr="008E2F0E">
        <w:rPr>
          <w:rFonts w:ascii="Times New Roman" w:hAnsi="Times New Roman" w:cs="Times New Roman"/>
          <w:sz w:val="20"/>
          <w:lang w:val="pl-PL"/>
        </w:rPr>
        <w:t>Regulamin</w:t>
      </w:r>
      <w:r w:rsidR="00D40611">
        <w:rPr>
          <w:rFonts w:ascii="Times New Roman" w:hAnsi="Times New Roman" w:cs="Times New Roman"/>
          <w:sz w:val="20"/>
          <w:lang w:val="pl-PL"/>
        </w:rPr>
        <w:t>u</w:t>
      </w:r>
      <w:r w:rsidR="00D40611" w:rsidRPr="008E2F0E">
        <w:rPr>
          <w:rFonts w:ascii="Times New Roman" w:hAnsi="Times New Roman" w:cs="Times New Roman"/>
          <w:sz w:val="20"/>
          <w:lang w:val="pl-PL"/>
        </w:rPr>
        <w:t xml:space="preserve"> dowozu</w:t>
      </w:r>
      <w:r w:rsidR="00A5328B" w:rsidRPr="008E2F0E">
        <w:rPr>
          <w:rFonts w:ascii="Times New Roman" w:hAnsi="Times New Roman" w:cs="Times New Roman"/>
          <w:sz w:val="20"/>
          <w:lang w:val="pl-PL"/>
        </w:rPr>
        <w:t xml:space="preserve"> dzieci i młodzieży z niepełnosprawnościami </w:t>
      </w:r>
      <w:r w:rsidRPr="008E2F0E">
        <w:rPr>
          <w:rFonts w:ascii="Times New Roman" w:hAnsi="Times New Roman" w:cs="Times New Roman"/>
          <w:sz w:val="20"/>
          <w:lang w:val="pl-PL"/>
        </w:rPr>
        <w:br/>
      </w:r>
      <w:r w:rsidR="00A5328B" w:rsidRPr="008E2F0E">
        <w:rPr>
          <w:rFonts w:ascii="Times New Roman" w:hAnsi="Times New Roman" w:cs="Times New Roman"/>
          <w:sz w:val="20"/>
          <w:lang w:val="pl-PL"/>
        </w:rPr>
        <w:t xml:space="preserve">posiadającymi orzeczenie o potrzebie kształcenia specjalnego </w:t>
      </w:r>
      <w:r w:rsidRPr="008E2F0E">
        <w:rPr>
          <w:rFonts w:ascii="Times New Roman" w:hAnsi="Times New Roman" w:cs="Times New Roman"/>
          <w:sz w:val="20"/>
          <w:lang w:val="pl-PL"/>
        </w:rPr>
        <w:br/>
      </w:r>
      <w:r w:rsidR="00A5328B" w:rsidRPr="008E2F0E">
        <w:rPr>
          <w:rFonts w:ascii="Times New Roman" w:hAnsi="Times New Roman" w:cs="Times New Roman"/>
          <w:sz w:val="20"/>
          <w:lang w:val="pl-PL"/>
        </w:rPr>
        <w:t xml:space="preserve">zamieszkałych na terenie Gminy Barwice </w:t>
      </w:r>
      <w:r w:rsidRPr="008E2F0E">
        <w:rPr>
          <w:rFonts w:ascii="Times New Roman" w:hAnsi="Times New Roman" w:cs="Times New Roman"/>
          <w:sz w:val="20"/>
          <w:lang w:val="pl-PL"/>
        </w:rPr>
        <w:br/>
      </w:r>
      <w:r w:rsidR="00A5328B" w:rsidRPr="008E2F0E">
        <w:rPr>
          <w:rFonts w:ascii="Times New Roman" w:hAnsi="Times New Roman" w:cs="Times New Roman"/>
          <w:sz w:val="20"/>
          <w:lang w:val="pl-PL"/>
        </w:rPr>
        <w:t>do placówek oświatowych</w:t>
      </w:r>
    </w:p>
    <w:p w14:paraId="465ABF5E" w14:textId="77777777" w:rsidR="00691946" w:rsidRDefault="00691946" w:rsidP="00A5328B">
      <w:pPr>
        <w:pStyle w:val="Compact"/>
        <w:spacing w:line="276" w:lineRule="auto"/>
        <w:jc w:val="right"/>
        <w:rPr>
          <w:rFonts w:ascii="Arial" w:hAnsi="Arial" w:cs="Arial"/>
          <w:sz w:val="22"/>
          <w:lang w:val="pl-PL"/>
        </w:rPr>
      </w:pPr>
    </w:p>
    <w:p w14:paraId="524C703F" w14:textId="77777777" w:rsidR="00DA5192" w:rsidRPr="00691946" w:rsidRDefault="00DA5192" w:rsidP="00A5328B">
      <w:pPr>
        <w:pStyle w:val="Compact"/>
        <w:spacing w:line="276" w:lineRule="auto"/>
        <w:jc w:val="right"/>
        <w:rPr>
          <w:rFonts w:ascii="Arial" w:hAnsi="Arial" w:cs="Arial"/>
          <w:sz w:val="22"/>
          <w:lang w:val="pl-PL"/>
        </w:rPr>
      </w:pPr>
      <w:bookmarkStart w:id="0" w:name="_GoBack"/>
      <w:bookmarkEnd w:id="0"/>
    </w:p>
    <w:p w14:paraId="4F833F4A" w14:textId="77777777" w:rsidR="00691946" w:rsidRPr="008E2F0E" w:rsidRDefault="00691946" w:rsidP="00691946">
      <w:pPr>
        <w:jc w:val="right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</w:rPr>
        <w:t>Barwice, dnia ..………………r</w:t>
      </w:r>
      <w:r w:rsidRPr="008E2F0E">
        <w:rPr>
          <w:rFonts w:ascii="Times New Roman" w:hAnsi="Times New Roman" w:cs="Times New Roman"/>
        </w:rPr>
        <w:t>.</w:t>
      </w:r>
    </w:p>
    <w:p w14:paraId="791FE567" w14:textId="77777777" w:rsidR="00691946" w:rsidRDefault="00691946" w:rsidP="00691946">
      <w:pPr>
        <w:rPr>
          <w:rFonts w:ascii="Calibri" w:hAnsi="Calibri" w:cs="Calibri"/>
        </w:rPr>
      </w:pPr>
    </w:p>
    <w:p w14:paraId="57B0935B" w14:textId="252702A6" w:rsidR="00691946" w:rsidRPr="008E2F0E" w:rsidRDefault="00691946" w:rsidP="00691946">
      <w:pPr>
        <w:spacing w:after="0" w:line="240" w:lineRule="auto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>…………………………………………………</w:t>
      </w:r>
    </w:p>
    <w:p w14:paraId="2C11FC7A" w14:textId="5C1F5521" w:rsidR="00691946" w:rsidRPr="008E2F0E" w:rsidRDefault="00691946" w:rsidP="00691946">
      <w:pPr>
        <w:tabs>
          <w:tab w:val="center" w:pos="1985"/>
        </w:tabs>
        <w:rPr>
          <w:rFonts w:ascii="Times New Roman" w:hAnsi="Times New Roman" w:cs="Times New Roman"/>
          <w:sz w:val="24"/>
        </w:rPr>
      </w:pPr>
      <w:r w:rsidRPr="008E2F0E">
        <w:rPr>
          <w:rFonts w:ascii="Times New Roman" w:hAnsi="Times New Roman" w:cs="Times New Roman"/>
          <w:i/>
          <w:iCs/>
          <w:vertAlign w:val="superscript"/>
        </w:rPr>
        <w:tab/>
      </w:r>
      <w:r w:rsidR="008E2F0E">
        <w:rPr>
          <w:rFonts w:ascii="Times New Roman" w:hAnsi="Times New Roman" w:cs="Times New Roman"/>
          <w:iCs/>
          <w:sz w:val="18"/>
        </w:rPr>
        <w:t>(</w:t>
      </w:r>
      <w:r w:rsidR="008E2F0E" w:rsidRPr="008E2F0E">
        <w:rPr>
          <w:rFonts w:ascii="Times New Roman" w:hAnsi="Times New Roman" w:cs="Times New Roman"/>
          <w:iCs/>
          <w:sz w:val="18"/>
        </w:rPr>
        <w:t>imię i nazwisko rodzica)</w:t>
      </w:r>
    </w:p>
    <w:p w14:paraId="490F95CF" w14:textId="2501D3B4" w:rsidR="00691946" w:rsidRPr="008E2F0E" w:rsidRDefault="00691946" w:rsidP="00691946">
      <w:pPr>
        <w:spacing w:after="0" w:line="240" w:lineRule="auto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</w:rPr>
        <w:t>ul.</w:t>
      </w:r>
      <w:r w:rsidRPr="008E2F0E">
        <w:rPr>
          <w:rFonts w:ascii="Times New Roman" w:hAnsi="Times New Roman" w:cs="Times New Roman"/>
        </w:rPr>
        <w:t xml:space="preserve"> ………………………………………</w:t>
      </w:r>
      <w:r w:rsidR="00DE76D5">
        <w:rPr>
          <w:rFonts w:ascii="Times New Roman" w:hAnsi="Times New Roman" w:cs="Times New Roman"/>
        </w:rPr>
        <w:t>……..</w:t>
      </w:r>
    </w:p>
    <w:p w14:paraId="75F2F698" w14:textId="3D72A450" w:rsidR="00691946" w:rsidRPr="008E2F0E" w:rsidRDefault="00691946" w:rsidP="00691946">
      <w:pPr>
        <w:tabs>
          <w:tab w:val="center" w:pos="1985"/>
        </w:tabs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i/>
          <w:iCs/>
          <w:vertAlign w:val="superscript"/>
        </w:rPr>
        <w:tab/>
      </w:r>
      <w:r w:rsidR="008E2F0E" w:rsidRPr="008E2F0E">
        <w:rPr>
          <w:rFonts w:ascii="Times New Roman" w:hAnsi="Times New Roman" w:cs="Times New Roman"/>
          <w:iCs/>
          <w:sz w:val="20"/>
        </w:rPr>
        <w:t>(</w:t>
      </w:r>
      <w:r w:rsidRPr="008E2F0E">
        <w:rPr>
          <w:rFonts w:ascii="Times New Roman" w:hAnsi="Times New Roman" w:cs="Times New Roman"/>
          <w:iCs/>
          <w:sz w:val="20"/>
        </w:rPr>
        <w:t>adres zamieszkania</w:t>
      </w:r>
      <w:r w:rsidR="008E2F0E" w:rsidRPr="008E2F0E">
        <w:rPr>
          <w:rFonts w:ascii="Times New Roman" w:hAnsi="Times New Roman" w:cs="Times New Roman"/>
          <w:iCs/>
          <w:sz w:val="20"/>
        </w:rPr>
        <w:t>)</w:t>
      </w:r>
    </w:p>
    <w:p w14:paraId="04EB219B" w14:textId="4DE32F6E" w:rsidR="00691946" w:rsidRPr="008E2F0E" w:rsidRDefault="00691946" w:rsidP="00691946">
      <w:pPr>
        <w:spacing w:line="360" w:lineRule="auto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>……………….………………………………</w:t>
      </w:r>
      <w:r w:rsidR="00DE76D5">
        <w:rPr>
          <w:rFonts w:ascii="Times New Roman" w:hAnsi="Times New Roman" w:cs="Times New Roman"/>
        </w:rPr>
        <w:t>..</w:t>
      </w:r>
    </w:p>
    <w:p w14:paraId="4B74D880" w14:textId="4008E337" w:rsidR="00691946" w:rsidRPr="008E2F0E" w:rsidRDefault="00691946" w:rsidP="00691946">
      <w:pPr>
        <w:spacing w:before="40" w:line="360" w:lineRule="auto"/>
        <w:rPr>
          <w:rFonts w:ascii="Times New Roman" w:hAnsi="Times New Roman" w:cs="Times New Roman"/>
          <w:b/>
        </w:rPr>
      </w:pPr>
      <w:r w:rsidRPr="008E2F0E">
        <w:rPr>
          <w:rFonts w:ascii="Times New Roman" w:hAnsi="Times New Roman" w:cs="Times New Roman"/>
          <w:sz w:val="24"/>
        </w:rPr>
        <w:t xml:space="preserve">tel.: </w:t>
      </w:r>
      <w:r w:rsidRPr="008E2F0E">
        <w:rPr>
          <w:rFonts w:ascii="Times New Roman" w:hAnsi="Times New Roman" w:cs="Times New Roman"/>
        </w:rPr>
        <w:t>…………………..………………………</w:t>
      </w:r>
      <w:r w:rsidR="00DE76D5">
        <w:rPr>
          <w:rFonts w:ascii="Times New Roman" w:hAnsi="Times New Roman" w:cs="Times New Roman"/>
        </w:rPr>
        <w:t>.</w:t>
      </w:r>
    </w:p>
    <w:p w14:paraId="5CA2923F" w14:textId="61D44C5A" w:rsidR="00691946" w:rsidRDefault="00691946" w:rsidP="00691946">
      <w:pPr>
        <w:spacing w:line="360" w:lineRule="auto"/>
        <w:rPr>
          <w:rFonts w:ascii="Calibri" w:hAnsi="Calibri" w:cs="Calibri"/>
        </w:rPr>
      </w:pPr>
      <w:r w:rsidRPr="008E2F0E">
        <w:rPr>
          <w:rFonts w:ascii="Times New Roman" w:hAnsi="Times New Roman" w:cs="Times New Roman"/>
          <w:sz w:val="24"/>
        </w:rPr>
        <w:t xml:space="preserve">e-mail: </w:t>
      </w:r>
      <w:r w:rsidR="00DE76D5">
        <w:rPr>
          <w:rFonts w:ascii="Times New Roman" w:hAnsi="Times New Roman" w:cs="Times New Roman"/>
        </w:rPr>
        <w:t>……………..………………………...</w:t>
      </w:r>
      <w:r>
        <w:rPr>
          <w:rFonts w:ascii="Calibri" w:hAnsi="Calibri" w:cs="Calibri"/>
        </w:rPr>
        <w:t xml:space="preserve">                      </w:t>
      </w:r>
    </w:p>
    <w:p w14:paraId="63D15C5E" w14:textId="77777777" w:rsidR="00691946" w:rsidRPr="008E2F0E" w:rsidRDefault="00691946" w:rsidP="00691946">
      <w:pPr>
        <w:spacing w:after="0" w:line="240" w:lineRule="auto"/>
        <w:ind w:left="4956" w:firstLine="709"/>
        <w:rPr>
          <w:rFonts w:ascii="Times New Roman" w:hAnsi="Times New Roman" w:cs="Times New Roman"/>
          <w:sz w:val="24"/>
        </w:rPr>
      </w:pPr>
      <w:r>
        <w:rPr>
          <w:rFonts w:ascii="Arial" w:hAnsi="Arial" w:cs="Arial"/>
          <w:b/>
          <w:bCs/>
        </w:rPr>
        <w:t xml:space="preserve">      </w:t>
      </w:r>
      <w:r w:rsidRPr="008E2F0E">
        <w:rPr>
          <w:rFonts w:ascii="Times New Roman" w:hAnsi="Times New Roman" w:cs="Times New Roman"/>
          <w:b/>
          <w:bCs/>
          <w:sz w:val="24"/>
        </w:rPr>
        <w:t>Burmistrz Barwic</w:t>
      </w:r>
    </w:p>
    <w:p w14:paraId="71D1680C" w14:textId="77777777" w:rsidR="00691946" w:rsidRPr="008E2F0E" w:rsidRDefault="00691946" w:rsidP="00691946">
      <w:pPr>
        <w:spacing w:after="0" w:line="240" w:lineRule="auto"/>
        <w:ind w:left="4956" w:firstLine="709"/>
        <w:rPr>
          <w:rFonts w:ascii="Times New Roman" w:hAnsi="Times New Roman" w:cs="Times New Roman"/>
          <w:bCs/>
          <w:sz w:val="24"/>
        </w:rPr>
      </w:pPr>
      <w:r w:rsidRPr="008E2F0E">
        <w:rPr>
          <w:rFonts w:ascii="Times New Roman" w:hAnsi="Times New Roman" w:cs="Times New Roman"/>
          <w:bCs/>
          <w:sz w:val="24"/>
        </w:rPr>
        <w:t xml:space="preserve">      ul. Zwycięzców 22</w:t>
      </w:r>
    </w:p>
    <w:p w14:paraId="099195C4" w14:textId="6F5659E5" w:rsidR="00691946" w:rsidRDefault="00691946" w:rsidP="00691946">
      <w:pPr>
        <w:tabs>
          <w:tab w:val="center" w:pos="6966"/>
        </w:tabs>
        <w:spacing w:after="0" w:line="240" w:lineRule="auto"/>
        <w:ind w:left="4152" w:firstLine="709"/>
        <w:rPr>
          <w:rFonts w:ascii="Arial" w:hAnsi="Arial" w:cs="Arial"/>
          <w:bCs/>
        </w:rPr>
      </w:pPr>
      <w:r w:rsidRPr="008E2F0E">
        <w:rPr>
          <w:rFonts w:ascii="Times New Roman" w:hAnsi="Times New Roman" w:cs="Times New Roman"/>
          <w:bCs/>
          <w:sz w:val="24"/>
        </w:rPr>
        <w:t xml:space="preserve">                 </w:t>
      </w:r>
      <w:r w:rsidR="008E2F0E">
        <w:rPr>
          <w:rFonts w:ascii="Times New Roman" w:hAnsi="Times New Roman" w:cs="Times New Roman"/>
          <w:bCs/>
          <w:sz w:val="24"/>
        </w:rPr>
        <w:t xml:space="preserve"> </w:t>
      </w:r>
      <w:r w:rsidRPr="008E2F0E">
        <w:rPr>
          <w:rFonts w:ascii="Times New Roman" w:hAnsi="Times New Roman" w:cs="Times New Roman"/>
          <w:bCs/>
          <w:sz w:val="24"/>
        </w:rPr>
        <w:t xml:space="preserve"> 78-460 Barwice</w:t>
      </w:r>
      <w:r w:rsidRPr="00385CC0">
        <w:rPr>
          <w:rFonts w:ascii="Arial" w:hAnsi="Arial" w:cs="Arial"/>
          <w:bCs/>
        </w:rPr>
        <w:tab/>
      </w:r>
    </w:p>
    <w:p w14:paraId="17D10F8D" w14:textId="77777777" w:rsidR="00691946" w:rsidRPr="00385CC0" w:rsidRDefault="00691946" w:rsidP="00691946">
      <w:pPr>
        <w:tabs>
          <w:tab w:val="center" w:pos="6966"/>
        </w:tabs>
        <w:rPr>
          <w:rFonts w:ascii="Arial" w:hAnsi="Arial" w:cs="Arial"/>
          <w:bCs/>
        </w:rPr>
      </w:pPr>
    </w:p>
    <w:p w14:paraId="4A4E4E5E" w14:textId="0771848F" w:rsidR="00691946" w:rsidRPr="008E2F0E" w:rsidRDefault="00691946" w:rsidP="00691946">
      <w:pPr>
        <w:jc w:val="center"/>
        <w:rPr>
          <w:rFonts w:ascii="Times New Roman" w:hAnsi="Times New Roman" w:cs="Times New Roman"/>
          <w:b/>
          <w:sz w:val="24"/>
        </w:rPr>
      </w:pPr>
      <w:r w:rsidRPr="008E2F0E">
        <w:rPr>
          <w:rFonts w:ascii="Times New Roman" w:hAnsi="Times New Roman" w:cs="Times New Roman"/>
          <w:b/>
          <w:sz w:val="24"/>
        </w:rPr>
        <w:t xml:space="preserve">Wniosek do Burmistrza Barwic o zapewnienie dowozu dzieci i młodzieży </w:t>
      </w:r>
      <w:r w:rsidRPr="008E2F0E">
        <w:rPr>
          <w:rFonts w:ascii="Times New Roman" w:hAnsi="Times New Roman" w:cs="Times New Roman"/>
          <w:b/>
          <w:sz w:val="24"/>
        </w:rPr>
        <w:br/>
        <w:t xml:space="preserve">z niepełnosprawnościami posiadającymi orzeczenie o potrzebie kształcenia specjalnego zamieszkałych na terenie Gminy Barwice </w:t>
      </w:r>
      <w:r w:rsidRPr="008E2F0E">
        <w:rPr>
          <w:rFonts w:ascii="Times New Roman" w:hAnsi="Times New Roman" w:cs="Times New Roman"/>
          <w:b/>
          <w:sz w:val="24"/>
        </w:rPr>
        <w:br/>
        <w:t>do placówek oświatowych w roku szkolnym ……/…….</w:t>
      </w:r>
    </w:p>
    <w:p w14:paraId="4C41CFAF" w14:textId="77777777" w:rsidR="00691946" w:rsidRDefault="00691946" w:rsidP="00691946">
      <w:pPr>
        <w:jc w:val="both"/>
        <w:rPr>
          <w:rFonts w:ascii="Arial" w:hAnsi="Arial" w:cs="Arial"/>
        </w:rPr>
      </w:pPr>
    </w:p>
    <w:p w14:paraId="13C95C25" w14:textId="0AFB2B6B" w:rsidR="00691946" w:rsidRPr="008E2F0E" w:rsidRDefault="00691946" w:rsidP="0069194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</w:rPr>
        <w:t xml:space="preserve">Zwracam się z prośbą o zapewnienie mojemu dziecku </w:t>
      </w:r>
      <w:r w:rsidRPr="008E2F0E">
        <w:rPr>
          <w:rFonts w:ascii="Times New Roman" w:hAnsi="Times New Roman" w:cs="Times New Roman"/>
        </w:rPr>
        <w:t>………………………………………</w:t>
      </w:r>
      <w:r w:rsidR="008E2F0E">
        <w:rPr>
          <w:rFonts w:ascii="Times New Roman" w:hAnsi="Times New Roman" w:cs="Times New Roman"/>
        </w:rPr>
        <w:t>……</w:t>
      </w:r>
    </w:p>
    <w:p w14:paraId="2EE0BCAD" w14:textId="4A8E9707" w:rsidR="00691946" w:rsidRPr="008E2F0E" w:rsidRDefault="00691946" w:rsidP="008E2F0E">
      <w:pPr>
        <w:tabs>
          <w:tab w:val="center" w:pos="7088"/>
        </w:tabs>
        <w:spacing w:after="120" w:line="360" w:lineRule="auto"/>
        <w:rPr>
          <w:rFonts w:ascii="Times New Roman" w:hAnsi="Times New Roman" w:cs="Times New Roman"/>
          <w:sz w:val="16"/>
          <w:szCs w:val="16"/>
        </w:rPr>
      </w:pPr>
      <w:r w:rsidRPr="008E2F0E">
        <w:rPr>
          <w:rFonts w:ascii="Times New Roman" w:hAnsi="Times New Roman" w:cs="Times New Roman"/>
          <w:i/>
          <w:sz w:val="16"/>
          <w:szCs w:val="16"/>
        </w:rPr>
        <w:tab/>
      </w:r>
      <w:r w:rsidRPr="008E2F0E">
        <w:rPr>
          <w:rFonts w:ascii="Times New Roman" w:hAnsi="Times New Roman" w:cs="Times New Roman"/>
          <w:sz w:val="20"/>
          <w:szCs w:val="16"/>
        </w:rPr>
        <w:t>(imię i nazwisko dziecka)</w:t>
      </w:r>
    </w:p>
    <w:p w14:paraId="7EB30C64" w14:textId="080FFC87" w:rsidR="00691946" w:rsidRPr="008E2F0E" w:rsidRDefault="00691946" w:rsidP="00691946">
      <w:pPr>
        <w:tabs>
          <w:tab w:val="center" w:pos="5812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</w:rPr>
        <w:t>zamieszkałemu</w:t>
      </w:r>
      <w:r w:rsidRPr="008E2F0E">
        <w:rPr>
          <w:rFonts w:ascii="Times New Roman" w:hAnsi="Times New Roman" w:cs="Times New Roman"/>
        </w:rPr>
        <w:t xml:space="preserve"> ………………………………………………………………………………………</w:t>
      </w:r>
    </w:p>
    <w:p w14:paraId="35EF4679" w14:textId="7D122AF3" w:rsidR="00691946" w:rsidRPr="008E2F0E" w:rsidRDefault="00691946" w:rsidP="008E2F0E">
      <w:pPr>
        <w:tabs>
          <w:tab w:val="center" w:pos="6237"/>
        </w:tabs>
        <w:spacing w:after="120" w:line="360" w:lineRule="auto"/>
        <w:jc w:val="both"/>
        <w:rPr>
          <w:rFonts w:ascii="Times New Roman" w:hAnsi="Times New Roman" w:cs="Times New Roman"/>
          <w:sz w:val="28"/>
        </w:rPr>
      </w:pPr>
      <w:r w:rsidRPr="008E2F0E">
        <w:rPr>
          <w:rFonts w:ascii="Times New Roman" w:hAnsi="Times New Roman" w:cs="Times New Roman"/>
          <w:i/>
          <w:sz w:val="16"/>
          <w:szCs w:val="16"/>
        </w:rPr>
        <w:tab/>
      </w:r>
      <w:r w:rsidRPr="008E2F0E">
        <w:rPr>
          <w:rFonts w:ascii="Times New Roman" w:hAnsi="Times New Roman" w:cs="Times New Roman"/>
          <w:sz w:val="20"/>
          <w:szCs w:val="16"/>
        </w:rPr>
        <w:t>(adres zamieszkania dziecka)</w:t>
      </w:r>
    </w:p>
    <w:p w14:paraId="069FDC5C" w14:textId="77777777" w:rsidR="008E2F0E" w:rsidRDefault="00691946" w:rsidP="008E2F0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8E2F0E">
        <w:rPr>
          <w:rFonts w:ascii="Times New Roman" w:hAnsi="Times New Roman" w:cs="Times New Roman"/>
          <w:sz w:val="24"/>
        </w:rPr>
        <w:t>transportu zbiorowego</w:t>
      </w:r>
      <w:r w:rsidRPr="008E2F0E">
        <w:rPr>
          <w:rFonts w:ascii="Times New Roman" w:hAnsi="Times New Roman" w:cs="Times New Roman"/>
          <w:i/>
          <w:sz w:val="18"/>
          <w:szCs w:val="16"/>
        </w:rPr>
        <w:t xml:space="preserve"> </w:t>
      </w:r>
      <w:r w:rsidRPr="008E2F0E">
        <w:rPr>
          <w:rFonts w:ascii="Times New Roman" w:hAnsi="Times New Roman" w:cs="Times New Roman"/>
          <w:sz w:val="24"/>
        </w:rPr>
        <w:t>na trasie dom – placówka oświatowa, placówka oświatowa – dom.</w:t>
      </w:r>
    </w:p>
    <w:p w14:paraId="53882E35" w14:textId="31400D59" w:rsidR="00691946" w:rsidRPr="008E2F0E" w:rsidRDefault="00691946" w:rsidP="008E2F0E">
      <w:pPr>
        <w:pStyle w:val="Akapitzlist"/>
        <w:numPr>
          <w:ilvl w:val="0"/>
          <w:numId w:val="26"/>
        </w:numPr>
        <w:tabs>
          <w:tab w:val="left" w:pos="284"/>
        </w:tabs>
        <w:spacing w:line="360" w:lineRule="auto"/>
        <w:ind w:left="284" w:hanging="295"/>
        <w:jc w:val="both"/>
        <w:rPr>
          <w:rFonts w:ascii="Times New Roman" w:hAnsi="Times New Roman" w:cs="Times New Roman"/>
          <w:sz w:val="24"/>
        </w:rPr>
      </w:pPr>
      <w:r w:rsidRPr="008E2F0E">
        <w:rPr>
          <w:rFonts w:ascii="Times New Roman" w:hAnsi="Times New Roman" w:cs="Times New Roman"/>
          <w:sz w:val="24"/>
        </w:rPr>
        <w:t xml:space="preserve">Informuję, że w roku szkolnym ……./…… dziecko będzie uczniem/wychowankiem placówki oświatowej: </w:t>
      </w:r>
    </w:p>
    <w:p w14:paraId="2A617D33" w14:textId="68578468" w:rsidR="00691946" w:rsidRPr="008E2F0E" w:rsidRDefault="00691946" w:rsidP="008E2F0E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 xml:space="preserve">…………………………………………………………………………………………………………… </w:t>
      </w:r>
    </w:p>
    <w:p w14:paraId="790CCE1D" w14:textId="501F22C6" w:rsidR="00691946" w:rsidRPr="008E2F0E" w:rsidRDefault="00691946" w:rsidP="008E2F0E">
      <w:pPr>
        <w:tabs>
          <w:tab w:val="center" w:pos="4395"/>
          <w:tab w:val="center" w:pos="6237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16"/>
        </w:rPr>
      </w:pPr>
      <w:r w:rsidRPr="008E2F0E">
        <w:rPr>
          <w:rFonts w:ascii="Times New Roman" w:hAnsi="Times New Roman" w:cs="Times New Roman"/>
          <w:i/>
          <w:sz w:val="16"/>
          <w:szCs w:val="16"/>
        </w:rPr>
        <w:tab/>
      </w:r>
      <w:r w:rsidRPr="008E2F0E">
        <w:rPr>
          <w:rFonts w:ascii="Times New Roman" w:hAnsi="Times New Roman" w:cs="Times New Roman"/>
          <w:sz w:val="20"/>
          <w:szCs w:val="16"/>
        </w:rPr>
        <w:t>(nazwa szkoły/ośrodka)</w:t>
      </w:r>
    </w:p>
    <w:p w14:paraId="7B4C1E66" w14:textId="44459C84" w:rsidR="00691946" w:rsidRPr="008E2F0E" w:rsidRDefault="00691946" w:rsidP="008E2F0E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</w:t>
      </w:r>
      <w:r w:rsidR="008E2F0E">
        <w:rPr>
          <w:rFonts w:ascii="Times New Roman" w:hAnsi="Times New Roman" w:cs="Times New Roman"/>
        </w:rPr>
        <w:t>................</w:t>
      </w:r>
    </w:p>
    <w:p w14:paraId="3237369A" w14:textId="014CE80D" w:rsidR="00691946" w:rsidRPr="008E2F0E" w:rsidRDefault="00691946" w:rsidP="008E2F0E">
      <w:pPr>
        <w:tabs>
          <w:tab w:val="center" w:pos="4253"/>
        </w:tabs>
        <w:spacing w:after="0" w:line="360" w:lineRule="auto"/>
        <w:rPr>
          <w:rFonts w:ascii="Times New Roman" w:hAnsi="Times New Roman" w:cs="Times New Roman"/>
          <w:sz w:val="28"/>
        </w:rPr>
      </w:pPr>
      <w:r w:rsidRPr="008E2F0E">
        <w:rPr>
          <w:rFonts w:ascii="Times New Roman" w:hAnsi="Times New Roman" w:cs="Times New Roman"/>
          <w:i/>
          <w:sz w:val="16"/>
          <w:szCs w:val="16"/>
        </w:rPr>
        <w:tab/>
      </w:r>
      <w:r w:rsidR="008E2F0E">
        <w:rPr>
          <w:rFonts w:ascii="Times New Roman" w:hAnsi="Times New Roman" w:cs="Times New Roman"/>
          <w:i/>
          <w:sz w:val="16"/>
          <w:szCs w:val="16"/>
        </w:rPr>
        <w:t xml:space="preserve">    </w:t>
      </w:r>
      <w:r w:rsidRPr="008E2F0E">
        <w:rPr>
          <w:rFonts w:ascii="Times New Roman" w:hAnsi="Times New Roman" w:cs="Times New Roman"/>
          <w:sz w:val="20"/>
          <w:szCs w:val="16"/>
        </w:rPr>
        <w:t>(dokładny adres szkoły/ośrodka)</w:t>
      </w:r>
    </w:p>
    <w:p w14:paraId="0B367C0E" w14:textId="3D9244F3" w:rsidR="00691946" w:rsidRPr="00691946" w:rsidRDefault="00691946" w:rsidP="00691946">
      <w:pPr>
        <w:spacing w:before="120"/>
        <w:rPr>
          <w:rFonts w:ascii="Arial" w:hAnsi="Arial" w:cs="Arial"/>
        </w:rPr>
      </w:pPr>
      <w:r w:rsidRPr="008E2F0E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</w:t>
      </w:r>
      <w:r w:rsidR="008E2F0E">
        <w:rPr>
          <w:rFonts w:ascii="Times New Roman" w:hAnsi="Times New Roman" w:cs="Times New Roman"/>
        </w:rPr>
        <w:t>...............</w:t>
      </w:r>
    </w:p>
    <w:p w14:paraId="05E42348" w14:textId="77777777" w:rsidR="008E2F0E" w:rsidRDefault="00691946" w:rsidP="008E2F0E">
      <w:pPr>
        <w:spacing w:before="240" w:after="120"/>
        <w:rPr>
          <w:rFonts w:ascii="Times New Roman" w:hAnsi="Times New Roman" w:cs="Times New Roman"/>
          <w:bCs/>
          <w:sz w:val="24"/>
        </w:rPr>
      </w:pPr>
      <w:r w:rsidRPr="008E2F0E">
        <w:rPr>
          <w:rFonts w:ascii="Times New Roman" w:hAnsi="Times New Roman" w:cs="Times New Roman"/>
          <w:bCs/>
          <w:sz w:val="24"/>
        </w:rPr>
        <w:t>nr telefonu kontaktowego do placówki oświatowej: ………………………………………</w:t>
      </w:r>
      <w:r w:rsidR="008E2F0E">
        <w:rPr>
          <w:rFonts w:ascii="Times New Roman" w:hAnsi="Times New Roman" w:cs="Times New Roman"/>
          <w:bCs/>
          <w:sz w:val="24"/>
        </w:rPr>
        <w:t>……</w:t>
      </w:r>
    </w:p>
    <w:p w14:paraId="2B0FD5A7" w14:textId="1C2A37C8" w:rsidR="00691946" w:rsidRPr="008E2F0E" w:rsidRDefault="00691946" w:rsidP="008E2F0E">
      <w:pPr>
        <w:pStyle w:val="Akapitzlist"/>
        <w:numPr>
          <w:ilvl w:val="0"/>
          <w:numId w:val="26"/>
        </w:numPr>
        <w:tabs>
          <w:tab w:val="left" w:pos="284"/>
        </w:tabs>
        <w:spacing w:before="240" w:after="120"/>
        <w:ind w:left="0" w:hanging="11"/>
        <w:rPr>
          <w:rFonts w:ascii="Times New Roman" w:hAnsi="Times New Roman" w:cs="Times New Roman"/>
          <w:bCs/>
          <w:sz w:val="24"/>
        </w:rPr>
      </w:pPr>
      <w:r w:rsidRPr="008E2F0E">
        <w:rPr>
          <w:rFonts w:ascii="Times New Roman" w:hAnsi="Times New Roman" w:cs="Times New Roman"/>
          <w:sz w:val="24"/>
        </w:rPr>
        <w:lastRenderedPageBreak/>
        <w:t>Dodatkowe informacje o dziecku:</w:t>
      </w:r>
    </w:p>
    <w:p w14:paraId="198433F3" w14:textId="0385E44E" w:rsidR="00691946" w:rsidRPr="008E2F0E" w:rsidRDefault="00691946" w:rsidP="00691946">
      <w:pPr>
        <w:spacing w:line="360" w:lineRule="auto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noProof/>
          <w:sz w:val="12"/>
          <w:szCs w:val="12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1600C4" wp14:editId="1FEDDEB7">
                <wp:simplePos x="0" y="0"/>
                <wp:positionH relativeFrom="column">
                  <wp:posOffset>213360</wp:posOffset>
                </wp:positionH>
                <wp:positionV relativeFrom="paragraph">
                  <wp:posOffset>32385</wp:posOffset>
                </wp:positionV>
                <wp:extent cx="137160" cy="127000"/>
                <wp:effectExtent l="8255" t="13335" r="6985" b="12065"/>
                <wp:wrapNone/>
                <wp:docPr id="2" name="Prostoką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72C31" id="Prostokąt 2" o:spid="_x0000_s1026" style="position:absolute;margin-left:16.8pt;margin-top:2.55pt;width:10.8pt;height:1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"/>
            </w:pict>
          </mc:Fallback>
        </mc:AlternateContent>
      </w:r>
      <w:r w:rsidRPr="008E2F0E">
        <w:rPr>
          <w:rFonts w:ascii="Times New Roman" w:hAnsi="Times New Roman" w:cs="Times New Roman"/>
          <w:sz w:val="14"/>
          <w:szCs w:val="14"/>
        </w:rPr>
        <w:tab/>
      </w:r>
      <w:r w:rsidRPr="008E2F0E">
        <w:rPr>
          <w:rFonts w:ascii="Times New Roman" w:hAnsi="Times New Roman" w:cs="Times New Roman"/>
          <w:sz w:val="24"/>
        </w:rPr>
        <w:t>dziecko porusza się samodzielnie,</w:t>
      </w:r>
    </w:p>
    <w:p w14:paraId="7FC9A14E" w14:textId="46295622" w:rsidR="00691946" w:rsidRPr="008E2F0E" w:rsidRDefault="00691946" w:rsidP="00691946">
      <w:pPr>
        <w:spacing w:line="360" w:lineRule="auto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noProof/>
          <w:sz w:val="12"/>
          <w:szCs w:val="12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282E40" wp14:editId="1978B0F5">
                <wp:simplePos x="0" y="0"/>
                <wp:positionH relativeFrom="column">
                  <wp:posOffset>212090</wp:posOffset>
                </wp:positionH>
                <wp:positionV relativeFrom="paragraph">
                  <wp:posOffset>25400</wp:posOffset>
                </wp:positionV>
                <wp:extent cx="137160" cy="127000"/>
                <wp:effectExtent l="6985" t="8890" r="8255" b="6985"/>
                <wp:wrapNone/>
                <wp:docPr id="1" name="Prostoką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BC4CB5" id="Prostokąt 1" o:spid="_x0000_s1026" style="position:absolute;margin-left:16.7pt;margin-top:2pt;width:10.8pt;height:1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"/>
            </w:pict>
          </mc:Fallback>
        </mc:AlternateContent>
      </w:r>
      <w:r w:rsidRPr="008E2F0E">
        <w:rPr>
          <w:rFonts w:ascii="Times New Roman" w:hAnsi="Times New Roman" w:cs="Times New Roman"/>
          <w:sz w:val="14"/>
          <w:szCs w:val="14"/>
        </w:rPr>
        <w:tab/>
      </w:r>
      <w:r w:rsidRPr="008E2F0E">
        <w:rPr>
          <w:rFonts w:ascii="Times New Roman" w:hAnsi="Times New Roman" w:cs="Times New Roman"/>
          <w:sz w:val="24"/>
        </w:rPr>
        <w:t>dziecko porusza się na wózku,</w:t>
      </w:r>
    </w:p>
    <w:p w14:paraId="753E17BB" w14:textId="77777777" w:rsidR="00691946" w:rsidRPr="00691946" w:rsidRDefault="00691946" w:rsidP="00691946">
      <w:pPr>
        <w:spacing w:line="360" w:lineRule="auto"/>
        <w:jc w:val="both"/>
        <w:rPr>
          <w:rFonts w:ascii="Arial" w:hAnsi="Arial" w:cs="Arial"/>
        </w:rPr>
      </w:pPr>
    </w:p>
    <w:p w14:paraId="6A215E70" w14:textId="2BA95FA8" w:rsidR="00691946" w:rsidRPr="008E2F0E" w:rsidRDefault="00691946" w:rsidP="0069194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</w:rPr>
        <w:t xml:space="preserve">inne informacje: </w:t>
      </w:r>
      <w:r w:rsidRPr="008E2F0E">
        <w:rPr>
          <w:rFonts w:ascii="Times New Roman" w:hAnsi="Times New Roman" w:cs="Times New Roman"/>
        </w:rPr>
        <w:t>………………………………………………………………………………………</w:t>
      </w:r>
    </w:p>
    <w:p w14:paraId="74F9A428" w14:textId="57B37F55" w:rsidR="00691946" w:rsidRDefault="00691946" w:rsidP="00691946">
      <w:pPr>
        <w:spacing w:line="360" w:lineRule="auto"/>
        <w:jc w:val="both"/>
        <w:rPr>
          <w:rFonts w:ascii="Arial" w:hAnsi="Arial" w:cs="Arial"/>
        </w:rPr>
      </w:pPr>
      <w:r w:rsidRPr="008E2F0E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45603C" w14:textId="77777777" w:rsidR="008E2F0E" w:rsidRDefault="008E2F0E" w:rsidP="008E2F0E">
      <w:pPr>
        <w:tabs>
          <w:tab w:val="left" w:pos="142"/>
        </w:tabs>
        <w:spacing w:after="0" w:line="360" w:lineRule="auto"/>
        <w:jc w:val="both"/>
        <w:rPr>
          <w:rFonts w:ascii="Arial" w:hAnsi="Arial" w:cs="Arial"/>
        </w:rPr>
      </w:pPr>
    </w:p>
    <w:p w14:paraId="70FDBCC6" w14:textId="024EFBB7" w:rsidR="008E2F0E" w:rsidRPr="008E2F0E" w:rsidRDefault="00D40611" w:rsidP="008E2F0E">
      <w:pPr>
        <w:pStyle w:val="Akapitzlist"/>
        <w:numPr>
          <w:ilvl w:val="0"/>
          <w:numId w:val="26"/>
        </w:numPr>
        <w:tabs>
          <w:tab w:val="left" w:pos="142"/>
          <w:tab w:val="left" w:pos="426"/>
        </w:tabs>
        <w:spacing w:after="0" w:line="360" w:lineRule="auto"/>
        <w:ind w:left="0" w:hanging="11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</w:rPr>
        <w:t>Okres świadczonej</w:t>
      </w:r>
      <w:r>
        <w:rPr>
          <w:rFonts w:ascii="Times New Roman" w:hAnsi="Times New Roman" w:cs="Times New Roman"/>
          <w:sz w:val="24"/>
        </w:rPr>
        <w:t xml:space="preserve"> </w:t>
      </w:r>
      <w:r w:rsidR="00532A46" w:rsidRPr="008E2F0E">
        <w:rPr>
          <w:rFonts w:ascii="Times New Roman" w:hAnsi="Times New Roman" w:cs="Times New Roman"/>
          <w:sz w:val="24"/>
        </w:rPr>
        <w:t>usługi (określić</w:t>
      </w:r>
      <w:r w:rsidR="00691946" w:rsidRPr="008E2F0E">
        <w:rPr>
          <w:rFonts w:ascii="Times New Roman" w:hAnsi="Times New Roman" w:cs="Times New Roman"/>
          <w:sz w:val="24"/>
        </w:rPr>
        <w:t xml:space="preserve"> datę od - do): </w:t>
      </w:r>
      <w:r w:rsidR="00691946" w:rsidRPr="008E2F0E">
        <w:rPr>
          <w:rFonts w:ascii="Times New Roman" w:hAnsi="Times New Roman" w:cs="Times New Roman"/>
        </w:rPr>
        <w:t>……………</w:t>
      </w:r>
      <w:r w:rsidR="008E2F0E" w:rsidRPr="008E2F0E">
        <w:rPr>
          <w:rFonts w:ascii="Times New Roman" w:hAnsi="Times New Roman" w:cs="Times New Roman"/>
        </w:rPr>
        <w:t>…………………………</w:t>
      </w:r>
    </w:p>
    <w:p w14:paraId="4637B844" w14:textId="513FE1CE" w:rsidR="00691946" w:rsidRPr="008E2F0E" w:rsidRDefault="00691946" w:rsidP="008E2F0E">
      <w:pPr>
        <w:pStyle w:val="Akapitzlist"/>
        <w:numPr>
          <w:ilvl w:val="0"/>
          <w:numId w:val="26"/>
        </w:numPr>
        <w:tabs>
          <w:tab w:val="left" w:pos="142"/>
          <w:tab w:val="left" w:pos="426"/>
        </w:tabs>
        <w:spacing w:after="0" w:line="360" w:lineRule="auto"/>
        <w:ind w:left="0" w:hanging="11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  <w:sz w:val="24"/>
          <w:szCs w:val="24"/>
        </w:rPr>
        <w:t>Czy uczeń będzie korzystać z internatu szkoły?                      tak</w:t>
      </w:r>
      <w:r w:rsidRPr="008E2F0E">
        <w:rPr>
          <w:rFonts w:ascii="Times New Roman" w:hAnsi="Times New Roman" w:cs="Times New Roman"/>
          <w:sz w:val="36"/>
          <w:szCs w:val="24"/>
        </w:rPr>
        <w:t xml:space="preserve"> □ </w:t>
      </w:r>
      <w:r w:rsidRPr="008E2F0E">
        <w:rPr>
          <w:rFonts w:ascii="Times New Roman" w:hAnsi="Times New Roman" w:cs="Times New Roman"/>
          <w:sz w:val="24"/>
          <w:szCs w:val="24"/>
        </w:rPr>
        <w:t xml:space="preserve">nie </w:t>
      </w:r>
      <w:r w:rsidRPr="008E2F0E">
        <w:rPr>
          <w:rFonts w:ascii="Times New Roman" w:hAnsi="Times New Roman" w:cs="Times New Roman"/>
          <w:sz w:val="36"/>
          <w:szCs w:val="24"/>
        </w:rPr>
        <w:t>□</w:t>
      </w:r>
    </w:p>
    <w:p w14:paraId="6AF29BE6" w14:textId="77777777" w:rsidR="00691946" w:rsidRDefault="00691946" w:rsidP="00691946">
      <w:pPr>
        <w:spacing w:line="360" w:lineRule="auto"/>
        <w:jc w:val="both"/>
        <w:rPr>
          <w:rFonts w:ascii="Arial" w:hAnsi="Arial" w:cs="Arial"/>
        </w:rPr>
      </w:pPr>
    </w:p>
    <w:p w14:paraId="36508C8F" w14:textId="77777777" w:rsidR="00691946" w:rsidRPr="00691946" w:rsidRDefault="00691946" w:rsidP="00691946">
      <w:pPr>
        <w:spacing w:line="360" w:lineRule="auto"/>
        <w:jc w:val="both"/>
        <w:rPr>
          <w:rFonts w:ascii="Arial" w:hAnsi="Arial" w:cs="Arial"/>
        </w:rPr>
      </w:pPr>
    </w:p>
    <w:p w14:paraId="7853B166" w14:textId="708B0D72" w:rsidR="00691946" w:rsidRPr="008E2F0E" w:rsidRDefault="00691946" w:rsidP="00691946">
      <w:pPr>
        <w:spacing w:after="0" w:line="240" w:lineRule="auto"/>
        <w:ind w:left="4247" w:firstLine="709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>………………………………………………</w:t>
      </w:r>
    </w:p>
    <w:p w14:paraId="3DC99728" w14:textId="79EEAA9A" w:rsidR="00691946" w:rsidRPr="008E2F0E" w:rsidRDefault="00691946" w:rsidP="00691946">
      <w:pPr>
        <w:jc w:val="both"/>
        <w:rPr>
          <w:rFonts w:ascii="Times New Roman" w:hAnsi="Times New Roman" w:cs="Times New Roman"/>
          <w:sz w:val="20"/>
        </w:rPr>
      </w:pPr>
      <w:r w:rsidRPr="008E2F0E">
        <w:rPr>
          <w:rFonts w:ascii="Times New Roman" w:hAnsi="Times New Roman" w:cs="Times New Roman"/>
        </w:rPr>
        <w:t xml:space="preserve">                                                                                   </w:t>
      </w:r>
      <w:r w:rsidR="008E2F0E">
        <w:rPr>
          <w:rFonts w:ascii="Times New Roman" w:hAnsi="Times New Roman" w:cs="Times New Roman"/>
        </w:rPr>
        <w:t xml:space="preserve">       </w:t>
      </w:r>
      <w:r w:rsidR="008E2F0E" w:rsidRPr="008E2F0E">
        <w:rPr>
          <w:rFonts w:ascii="Times New Roman" w:hAnsi="Times New Roman" w:cs="Times New Roman"/>
          <w:sz w:val="24"/>
        </w:rPr>
        <w:t xml:space="preserve"> </w:t>
      </w:r>
      <w:r w:rsidRPr="008E2F0E">
        <w:rPr>
          <w:rFonts w:ascii="Times New Roman" w:hAnsi="Times New Roman" w:cs="Times New Roman"/>
          <w:sz w:val="24"/>
        </w:rPr>
        <w:t xml:space="preserve"> </w:t>
      </w:r>
      <w:r w:rsidRPr="008E2F0E">
        <w:rPr>
          <w:rFonts w:ascii="Times New Roman" w:hAnsi="Times New Roman" w:cs="Times New Roman"/>
          <w:sz w:val="20"/>
        </w:rPr>
        <w:t xml:space="preserve"> (czytelny podpis rodzica/opiekuna prawnego)</w:t>
      </w:r>
    </w:p>
    <w:p w14:paraId="076041C8" w14:textId="77777777" w:rsidR="00691946" w:rsidRDefault="00691946" w:rsidP="00691946">
      <w:pPr>
        <w:jc w:val="both"/>
        <w:rPr>
          <w:rFonts w:ascii="Arial" w:hAnsi="Arial" w:cs="Arial"/>
          <w:sz w:val="18"/>
        </w:rPr>
      </w:pPr>
    </w:p>
    <w:p w14:paraId="0CB43883" w14:textId="77777777" w:rsidR="00691946" w:rsidRPr="008E2F0E" w:rsidRDefault="00691946" w:rsidP="0069194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0"/>
          <w:szCs w:val="20"/>
        </w:rPr>
      </w:pPr>
      <w:r w:rsidRPr="008E2F0E">
        <w:rPr>
          <w:rFonts w:ascii="Times New Roman" w:eastAsia="Calibri" w:hAnsi="Times New Roman" w:cs="Times New Roman"/>
          <w:b/>
          <w:sz w:val="20"/>
          <w:szCs w:val="20"/>
        </w:rPr>
        <w:t>KLAUZULA INFORMACYJNA</w:t>
      </w:r>
    </w:p>
    <w:tbl>
      <w:tblPr>
        <w:tblW w:w="1017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3"/>
      </w:tblGrid>
      <w:tr w:rsidR="00691946" w:rsidRPr="008E2F0E" w14:paraId="12AB86AF" w14:textId="77777777" w:rsidTr="00691946">
        <w:tc>
          <w:tcPr>
            <w:tcW w:w="10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8B66E" w14:textId="77777777" w:rsidR="00691946" w:rsidRPr="008E2F0E" w:rsidRDefault="00691946" w:rsidP="001F7BF0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8E2F0E">
              <w:rPr>
                <w:rFonts w:ascii="Times New Roman" w:eastAsia="Calibri" w:hAnsi="Times New Roman" w:cs="Times New Roman"/>
                <w:sz w:val="16"/>
                <w:szCs w:val="16"/>
              </w:rPr>
      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 (Dz. U. UE. L. 119.1  z 04.05.2016) informuję, iż:</w:t>
            </w:r>
          </w:p>
        </w:tc>
      </w:tr>
      <w:tr w:rsidR="00691946" w:rsidRPr="00356379" w14:paraId="42FC512B" w14:textId="77777777" w:rsidTr="00691946">
        <w:tc>
          <w:tcPr>
            <w:tcW w:w="10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AB0A1" w14:textId="4C6FA891" w:rsidR="00691946" w:rsidRPr="008E2F0E" w:rsidRDefault="00691946" w:rsidP="006919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Administratorem danych osobowych jest Burmistrz Barwic z siedzibą w Barwicach (78-460) przy ulicy Zwycięzców 22, który powierzył Centrum Usług Wspólnych z siedzibą w Barwicach (78-460) przy ulicy </w:t>
            </w:r>
            <w:r w:rsidR="00D40611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>Pomorskiej 3</w:t>
            </w: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 dokonywanie zwrotu kosztów przejazdu niepełnosprawnego dziecka do szkoły/przedszkola/placówki oświatowej. </w:t>
            </w:r>
          </w:p>
          <w:p w14:paraId="0736EE27" w14:textId="77777777" w:rsidR="00691946" w:rsidRPr="008E2F0E" w:rsidRDefault="00691946" w:rsidP="006919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Z administratorem można skontaktować się mailowo: </w:t>
            </w:r>
            <w:hyperlink r:id="rId8" w:history="1">
              <w:r w:rsidRPr="008E2F0E">
                <w:rPr>
                  <w:rFonts w:ascii="Times New Roman" w:eastAsia="Calibri" w:hAnsi="Times New Roman" w:cs="Times New Roman"/>
                  <w:i/>
                  <w:color w:val="0000FF"/>
                  <w:sz w:val="20"/>
                  <w:szCs w:val="20"/>
                  <w:u w:val="single"/>
                </w:rPr>
                <w:t>urzad@um.barwice.pl</w:t>
              </w:r>
            </w:hyperlink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 lub pisemnie na adres siedziby administratora. </w:t>
            </w: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br/>
              <w:t xml:space="preserve">Z Centrum Usług Wspólnych można skontaktować się mailowo: </w:t>
            </w:r>
            <w:hyperlink r:id="rId9" w:history="1">
              <w:r w:rsidRPr="008E2F0E">
                <w:rPr>
                  <w:rFonts w:ascii="Times New Roman" w:eastAsia="Calibri" w:hAnsi="Times New Roman" w:cs="Times New Roman"/>
                  <w:i/>
                  <w:color w:val="0000FF"/>
                  <w:sz w:val="20"/>
                  <w:szCs w:val="20"/>
                  <w:u w:val="single"/>
                </w:rPr>
                <w:t>zago@um.barwice.pl</w:t>
              </w:r>
            </w:hyperlink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 lub pisemnie. </w:t>
            </w:r>
          </w:p>
          <w:p w14:paraId="615B0397" w14:textId="77777777" w:rsidR="00691946" w:rsidRPr="008E2F0E" w:rsidRDefault="00691946" w:rsidP="006919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Wyznaczony został Inspektor Ochrony Danych, z którym można skontaktować się mailowo: </w:t>
            </w:r>
            <w:hyperlink r:id="rId10" w:history="1">
              <w:r w:rsidRPr="008E2F0E">
                <w:rPr>
                  <w:rFonts w:ascii="Times New Roman" w:eastAsia="Calibri" w:hAnsi="Times New Roman" w:cs="Times New Roman"/>
                  <w:i/>
                  <w:color w:val="0000FF"/>
                  <w:sz w:val="20"/>
                  <w:szCs w:val="20"/>
                  <w:u w:val="single"/>
                </w:rPr>
                <w:t>iod@um.barwice.pl</w:t>
              </w:r>
            </w:hyperlink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 . </w:t>
            </w:r>
          </w:p>
          <w:p w14:paraId="7BA5A53F" w14:textId="179C7967" w:rsidR="00691946" w:rsidRPr="008E2F0E" w:rsidRDefault="00691946" w:rsidP="006919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Dane przetwarzane są dla celów związanych z zapewnieniem dowozu dzieci i młodzieży z niepełnosprawnościami, na podstawie ustawy z dnia 14 grudnia 2016 r. Prawo oświatowe oraz zawartej umowy (art. 6 ust. 1 lit. b RODO). </w:t>
            </w:r>
          </w:p>
          <w:p w14:paraId="1CC16996" w14:textId="77777777" w:rsidR="00691946" w:rsidRPr="00356379" w:rsidRDefault="00691946" w:rsidP="006919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 Light" w:eastAsia="Calibri" w:hAnsi="Calibri Light"/>
                <w:i/>
                <w:sz w:val="20"/>
                <w:szCs w:val="20"/>
              </w:rPr>
            </w:pPr>
            <w:r w:rsidRPr="008E2F0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Dane osobowe mogą być udostępniane innym odbiorcom lub kategoriom odbiorców danych osobowych, którymi mogą być podmioty upoważnione na podstawie odpowiednich przepisów prawa. </w:t>
            </w:r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Szczegółowe informacje związane z przetwarzaniem danych osobowych zamieszczone zostały w klauzuli informacyjnej wywieszonej na tablicy ogłoszeń lub na stronie internetowej: </w:t>
            </w:r>
            <w:hyperlink r:id="rId11" w:history="1">
              <w:r w:rsidRPr="008E2F0E">
                <w:rPr>
                  <w:rFonts w:ascii="Times New Roman" w:eastAsia="Calibri" w:hAnsi="Times New Roman" w:cs="Times New Roman"/>
                  <w:i/>
                  <w:color w:val="0000FF"/>
                  <w:sz w:val="20"/>
                  <w:szCs w:val="20"/>
                  <w:u w:val="single"/>
                </w:rPr>
                <w:t>www.zago.barwice.pl</w:t>
              </w:r>
            </w:hyperlink>
            <w:r w:rsidRPr="008E2F0E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 .</w:t>
            </w:r>
          </w:p>
        </w:tc>
      </w:tr>
    </w:tbl>
    <w:p w14:paraId="3E70BD74" w14:textId="77777777" w:rsidR="008E2F0E" w:rsidRDefault="008E2F0E" w:rsidP="00691946">
      <w:pPr>
        <w:jc w:val="both"/>
        <w:rPr>
          <w:rFonts w:ascii="Arial" w:hAnsi="Arial" w:cs="Arial"/>
        </w:rPr>
      </w:pPr>
    </w:p>
    <w:p w14:paraId="1A7BC80B" w14:textId="77777777" w:rsidR="008E2F0E" w:rsidRPr="00691946" w:rsidRDefault="008E2F0E" w:rsidP="00691946">
      <w:pPr>
        <w:jc w:val="both"/>
        <w:rPr>
          <w:rFonts w:ascii="Arial" w:hAnsi="Arial" w:cs="Arial"/>
        </w:rPr>
      </w:pPr>
    </w:p>
    <w:p w14:paraId="3415272F" w14:textId="77777777" w:rsidR="00691946" w:rsidRPr="008E2F0E" w:rsidRDefault="00691946" w:rsidP="00691946">
      <w:pPr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 w:rsidRPr="008E2F0E">
        <w:rPr>
          <w:rFonts w:ascii="Times New Roman" w:hAnsi="Times New Roman" w:cs="Times New Roman"/>
          <w:u w:val="single"/>
        </w:rPr>
        <w:t>Załączniki:</w:t>
      </w:r>
    </w:p>
    <w:p w14:paraId="017FEBFC" w14:textId="4FE852A5" w:rsidR="00691946" w:rsidRPr="008E2F0E" w:rsidRDefault="00691946" w:rsidP="00691946">
      <w:pPr>
        <w:pStyle w:val="Akapitzlist"/>
        <w:numPr>
          <w:ilvl w:val="0"/>
          <w:numId w:val="25"/>
        </w:numPr>
        <w:tabs>
          <w:tab w:val="left" w:pos="284"/>
        </w:tabs>
        <w:ind w:left="0" w:firstLine="0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>kopia orzeczenia poradni psychologiczno-pedagogicznej o potrzebie kształcenia specjalnego lub kopia orzeczenia o potrzebie zajęć rewalidacyjno-wychowawczych wydane przez Poradnię Psychologiczno-Pedagogiczną,</w:t>
      </w:r>
    </w:p>
    <w:p w14:paraId="5A414769" w14:textId="694E9571" w:rsidR="00BC0315" w:rsidRPr="00DA5192" w:rsidRDefault="00691946" w:rsidP="00DA5192">
      <w:pPr>
        <w:pStyle w:val="Akapitzlist"/>
        <w:numPr>
          <w:ilvl w:val="0"/>
          <w:numId w:val="25"/>
        </w:numPr>
        <w:tabs>
          <w:tab w:val="left" w:pos="284"/>
        </w:tabs>
        <w:ind w:left="0" w:hanging="11"/>
        <w:jc w:val="both"/>
        <w:rPr>
          <w:rFonts w:ascii="Times New Roman" w:hAnsi="Times New Roman" w:cs="Times New Roman"/>
        </w:rPr>
      </w:pPr>
      <w:r w:rsidRPr="008E2F0E">
        <w:rPr>
          <w:rFonts w:ascii="Times New Roman" w:hAnsi="Times New Roman" w:cs="Times New Roman"/>
        </w:rPr>
        <w:t>aktualne zaświadczenie o spełnianiu obowiązku szkolnego lub obowiązku nauki we wskazanej placówce oświatowej.</w:t>
      </w:r>
    </w:p>
    <w:sectPr w:rsidR="00BC0315" w:rsidRPr="00DA5192" w:rsidSect="002E048F">
      <w:foot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A07241" w14:textId="77777777" w:rsidR="00A16A4F" w:rsidRDefault="00A16A4F" w:rsidP="006B09CD">
      <w:pPr>
        <w:spacing w:after="0" w:line="240" w:lineRule="auto"/>
      </w:pPr>
      <w:r>
        <w:separator/>
      </w:r>
    </w:p>
  </w:endnote>
  <w:endnote w:type="continuationSeparator" w:id="0">
    <w:p w14:paraId="215A5071" w14:textId="77777777" w:rsidR="00A16A4F" w:rsidRDefault="00A16A4F" w:rsidP="006B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CFCE1" w14:textId="7FDFAD21" w:rsidR="006B09CD" w:rsidRPr="006B09CD" w:rsidRDefault="006B09CD">
    <w:pPr>
      <w:pStyle w:val="Stopka"/>
      <w:jc w:val="right"/>
      <w:rPr>
        <w:rFonts w:ascii="Times New Roman" w:hAnsi="Times New Roman" w:cs="Times New Roman"/>
        <w:sz w:val="20"/>
      </w:rPr>
    </w:pPr>
  </w:p>
  <w:p w14:paraId="1798DDE8" w14:textId="77777777" w:rsidR="006B09CD" w:rsidRDefault="006B09C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FDB189" w14:textId="77777777" w:rsidR="00A16A4F" w:rsidRDefault="00A16A4F" w:rsidP="006B09CD">
      <w:pPr>
        <w:spacing w:after="0" w:line="240" w:lineRule="auto"/>
      </w:pPr>
      <w:r>
        <w:separator/>
      </w:r>
    </w:p>
  </w:footnote>
  <w:footnote w:type="continuationSeparator" w:id="0">
    <w:p w14:paraId="03A19E34" w14:textId="77777777" w:rsidR="00A16A4F" w:rsidRDefault="00A16A4F" w:rsidP="006B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50AA1"/>
    <w:multiLevelType w:val="hybridMultilevel"/>
    <w:tmpl w:val="CCF676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97328"/>
    <w:multiLevelType w:val="hybridMultilevel"/>
    <w:tmpl w:val="4DA633AC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70C578C"/>
    <w:multiLevelType w:val="multilevel"/>
    <w:tmpl w:val="C2F60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3D3BFA"/>
    <w:multiLevelType w:val="hybridMultilevel"/>
    <w:tmpl w:val="4F54D512"/>
    <w:lvl w:ilvl="0" w:tplc="1318DBD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53730"/>
    <w:multiLevelType w:val="hybridMultilevel"/>
    <w:tmpl w:val="B0FAF372"/>
    <w:lvl w:ilvl="0" w:tplc="E35E37EC">
      <w:start w:val="1"/>
      <w:numFmt w:val="decimal"/>
      <w:lvlText w:val="%1."/>
      <w:lvlJc w:val="center"/>
      <w:pPr>
        <w:ind w:left="120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07AE5"/>
    <w:multiLevelType w:val="hybridMultilevel"/>
    <w:tmpl w:val="D1484A58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" w15:restartNumberingAfterBreak="0">
    <w:nsid w:val="238C6C96"/>
    <w:multiLevelType w:val="hybridMultilevel"/>
    <w:tmpl w:val="E48698BA"/>
    <w:lvl w:ilvl="0" w:tplc="10222C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22ABA"/>
    <w:multiLevelType w:val="hybridMultilevel"/>
    <w:tmpl w:val="E73A4268"/>
    <w:lvl w:ilvl="0" w:tplc="1318DBD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53096D"/>
    <w:multiLevelType w:val="multilevel"/>
    <w:tmpl w:val="99F6E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786405"/>
    <w:multiLevelType w:val="hybridMultilevel"/>
    <w:tmpl w:val="AC3E5918"/>
    <w:lvl w:ilvl="0" w:tplc="1318DBD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668CB"/>
    <w:multiLevelType w:val="multilevel"/>
    <w:tmpl w:val="0EE6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808140"/>
    <w:multiLevelType w:val="multilevel"/>
    <w:tmpl w:val="E340BB44"/>
    <w:lvl w:ilvl="0">
      <w:start w:val="1"/>
      <w:numFmt w:val="decimal"/>
      <w:lvlText w:val="%1."/>
      <w:lvlJc w:val="center"/>
      <w:pPr>
        <w:tabs>
          <w:tab w:val="num" w:pos="480"/>
        </w:tabs>
        <w:ind w:left="96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F3D54A2"/>
    <w:multiLevelType w:val="hybridMultilevel"/>
    <w:tmpl w:val="6FB4A918"/>
    <w:lvl w:ilvl="0" w:tplc="63E4AC6C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97F0B"/>
    <w:multiLevelType w:val="hybridMultilevel"/>
    <w:tmpl w:val="4A3A1F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AB2650E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308DA"/>
    <w:multiLevelType w:val="hybridMultilevel"/>
    <w:tmpl w:val="3912DA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40C75"/>
    <w:multiLevelType w:val="hybridMultilevel"/>
    <w:tmpl w:val="3CE8F406"/>
    <w:lvl w:ilvl="0" w:tplc="C5829D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EF2EB0"/>
    <w:multiLevelType w:val="multilevel"/>
    <w:tmpl w:val="932CA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F941AF"/>
    <w:multiLevelType w:val="hybridMultilevel"/>
    <w:tmpl w:val="9FC4D2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781916"/>
    <w:multiLevelType w:val="hybridMultilevel"/>
    <w:tmpl w:val="9A789DD6"/>
    <w:lvl w:ilvl="0" w:tplc="8BFCA4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B21E7"/>
    <w:multiLevelType w:val="hybridMultilevel"/>
    <w:tmpl w:val="B58A27E6"/>
    <w:lvl w:ilvl="0" w:tplc="10222C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CD6212"/>
    <w:multiLevelType w:val="multilevel"/>
    <w:tmpl w:val="3D10E68A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D640577"/>
    <w:multiLevelType w:val="multilevel"/>
    <w:tmpl w:val="A83479C0"/>
    <w:lvl w:ilvl="0">
      <w:start w:val="1"/>
      <w:numFmt w:val="decimal"/>
      <w:lvlText w:val="%1."/>
      <w:lvlJc w:val="center"/>
      <w:pPr>
        <w:tabs>
          <w:tab w:val="num" w:pos="480"/>
        </w:tabs>
        <w:ind w:left="960" w:hanging="48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C5D7AFF"/>
    <w:multiLevelType w:val="multilevel"/>
    <w:tmpl w:val="5636B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2E76367"/>
    <w:multiLevelType w:val="hybridMultilevel"/>
    <w:tmpl w:val="1B82D2E2"/>
    <w:lvl w:ilvl="0" w:tplc="AF98FEBC">
      <w:start w:val="1"/>
      <w:numFmt w:val="decimal"/>
      <w:lvlText w:val="%1."/>
      <w:lvlJc w:val="center"/>
      <w:pPr>
        <w:ind w:left="1440" w:hanging="360"/>
      </w:pPr>
      <w:rPr>
        <w:rFonts w:hint="default"/>
        <w:b w:val="0"/>
        <w:bCs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8A518B3"/>
    <w:multiLevelType w:val="hybridMultilevel"/>
    <w:tmpl w:val="A0C405D6"/>
    <w:lvl w:ilvl="0" w:tplc="368C27C8">
      <w:start w:val="5"/>
      <w:numFmt w:val="decimal"/>
      <w:lvlText w:val="%1"/>
      <w:lvlJc w:val="left"/>
      <w:pPr>
        <w:ind w:left="720" w:hanging="360"/>
      </w:pPr>
      <w:rPr>
        <w:rFonts w:eastAsiaTheme="minorHAns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5D31BD"/>
    <w:multiLevelType w:val="multilevel"/>
    <w:tmpl w:val="99E2F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0"/>
  </w:num>
  <w:num w:numId="3">
    <w:abstractNumId w:val="25"/>
  </w:num>
  <w:num w:numId="4">
    <w:abstractNumId w:val="22"/>
  </w:num>
  <w:num w:numId="5">
    <w:abstractNumId w:val="8"/>
  </w:num>
  <w:num w:numId="6">
    <w:abstractNumId w:val="2"/>
  </w:num>
  <w:num w:numId="7">
    <w:abstractNumId w:val="18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23"/>
  </w:num>
  <w:num w:numId="13">
    <w:abstractNumId w:val="20"/>
  </w:num>
  <w:num w:numId="14">
    <w:abstractNumId w:val="7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4"/>
  </w:num>
  <w:num w:numId="18">
    <w:abstractNumId w:val="24"/>
  </w:num>
  <w:num w:numId="19">
    <w:abstractNumId w:val="21"/>
  </w:num>
  <w:num w:numId="20">
    <w:abstractNumId w:val="17"/>
  </w:num>
  <w:num w:numId="21">
    <w:abstractNumId w:val="13"/>
  </w:num>
  <w:num w:numId="22">
    <w:abstractNumId w:val="19"/>
  </w:num>
  <w:num w:numId="23">
    <w:abstractNumId w:val="12"/>
  </w:num>
  <w:num w:numId="24">
    <w:abstractNumId w:val="6"/>
  </w:num>
  <w:num w:numId="25">
    <w:abstractNumId w:val="15"/>
  </w:num>
  <w:num w:numId="26">
    <w:abstractNumId w:val="14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381D"/>
    <w:rsid w:val="00000052"/>
    <w:rsid w:val="0001397D"/>
    <w:rsid w:val="00013A0A"/>
    <w:rsid w:val="00024B59"/>
    <w:rsid w:val="00077979"/>
    <w:rsid w:val="00080C87"/>
    <w:rsid w:val="00096C3C"/>
    <w:rsid w:val="000B1287"/>
    <w:rsid w:val="000B5AE5"/>
    <w:rsid w:val="000C38EE"/>
    <w:rsid w:val="000E69EB"/>
    <w:rsid w:val="000F76CA"/>
    <w:rsid w:val="0010353D"/>
    <w:rsid w:val="00123F7D"/>
    <w:rsid w:val="00124EAF"/>
    <w:rsid w:val="00146DA0"/>
    <w:rsid w:val="0015539E"/>
    <w:rsid w:val="001837BB"/>
    <w:rsid w:val="001A5B27"/>
    <w:rsid w:val="0020661A"/>
    <w:rsid w:val="00221D48"/>
    <w:rsid w:val="00223795"/>
    <w:rsid w:val="00232F98"/>
    <w:rsid w:val="00243A0C"/>
    <w:rsid w:val="0024571F"/>
    <w:rsid w:val="00246F8B"/>
    <w:rsid w:val="0025304E"/>
    <w:rsid w:val="002771E7"/>
    <w:rsid w:val="0028203E"/>
    <w:rsid w:val="002C4CB4"/>
    <w:rsid w:val="002D51A1"/>
    <w:rsid w:val="002E048F"/>
    <w:rsid w:val="002E4A17"/>
    <w:rsid w:val="002E7714"/>
    <w:rsid w:val="003117F7"/>
    <w:rsid w:val="00325367"/>
    <w:rsid w:val="003476DB"/>
    <w:rsid w:val="00360A18"/>
    <w:rsid w:val="0038583B"/>
    <w:rsid w:val="003A3109"/>
    <w:rsid w:val="003A3B35"/>
    <w:rsid w:val="003D3796"/>
    <w:rsid w:val="003D3A4A"/>
    <w:rsid w:val="003D6879"/>
    <w:rsid w:val="003F0428"/>
    <w:rsid w:val="004125CC"/>
    <w:rsid w:val="00424B6B"/>
    <w:rsid w:val="0043257E"/>
    <w:rsid w:val="0046150E"/>
    <w:rsid w:val="004671DF"/>
    <w:rsid w:val="00473584"/>
    <w:rsid w:val="004C3336"/>
    <w:rsid w:val="004C77A0"/>
    <w:rsid w:val="004E6786"/>
    <w:rsid w:val="00506F05"/>
    <w:rsid w:val="00513970"/>
    <w:rsid w:val="005248D5"/>
    <w:rsid w:val="00532A46"/>
    <w:rsid w:val="005713BA"/>
    <w:rsid w:val="00585C24"/>
    <w:rsid w:val="005A1AAD"/>
    <w:rsid w:val="005B06C5"/>
    <w:rsid w:val="005B68BA"/>
    <w:rsid w:val="005F0DFF"/>
    <w:rsid w:val="00612156"/>
    <w:rsid w:val="00616A41"/>
    <w:rsid w:val="0062610C"/>
    <w:rsid w:val="00637565"/>
    <w:rsid w:val="0064441C"/>
    <w:rsid w:val="0066420E"/>
    <w:rsid w:val="006802C1"/>
    <w:rsid w:val="006807A4"/>
    <w:rsid w:val="0068381D"/>
    <w:rsid w:val="00691946"/>
    <w:rsid w:val="00696923"/>
    <w:rsid w:val="006B09CD"/>
    <w:rsid w:val="006C1F8B"/>
    <w:rsid w:val="006C7056"/>
    <w:rsid w:val="006C7F99"/>
    <w:rsid w:val="006E3681"/>
    <w:rsid w:val="006E4308"/>
    <w:rsid w:val="006F535B"/>
    <w:rsid w:val="0070266D"/>
    <w:rsid w:val="00714D64"/>
    <w:rsid w:val="00716883"/>
    <w:rsid w:val="0072168A"/>
    <w:rsid w:val="00747783"/>
    <w:rsid w:val="007573D1"/>
    <w:rsid w:val="00763720"/>
    <w:rsid w:val="00785610"/>
    <w:rsid w:val="007866BF"/>
    <w:rsid w:val="007A62AF"/>
    <w:rsid w:val="007C61E4"/>
    <w:rsid w:val="007F3E43"/>
    <w:rsid w:val="007F419C"/>
    <w:rsid w:val="00803068"/>
    <w:rsid w:val="00803081"/>
    <w:rsid w:val="00815307"/>
    <w:rsid w:val="00820829"/>
    <w:rsid w:val="0082661E"/>
    <w:rsid w:val="00850327"/>
    <w:rsid w:val="00883F6D"/>
    <w:rsid w:val="008B26FC"/>
    <w:rsid w:val="008B4DCD"/>
    <w:rsid w:val="008E2F0E"/>
    <w:rsid w:val="008E4E24"/>
    <w:rsid w:val="008F4C86"/>
    <w:rsid w:val="00907A78"/>
    <w:rsid w:val="00910B38"/>
    <w:rsid w:val="00912AEB"/>
    <w:rsid w:val="00934100"/>
    <w:rsid w:val="00936D1A"/>
    <w:rsid w:val="00951D65"/>
    <w:rsid w:val="009662FF"/>
    <w:rsid w:val="00966600"/>
    <w:rsid w:val="00967940"/>
    <w:rsid w:val="00967E34"/>
    <w:rsid w:val="009758E5"/>
    <w:rsid w:val="0099219A"/>
    <w:rsid w:val="00992B2F"/>
    <w:rsid w:val="009A0F03"/>
    <w:rsid w:val="009B47F1"/>
    <w:rsid w:val="009D528A"/>
    <w:rsid w:val="009E0912"/>
    <w:rsid w:val="009E7737"/>
    <w:rsid w:val="009F566D"/>
    <w:rsid w:val="00A16A4F"/>
    <w:rsid w:val="00A30B81"/>
    <w:rsid w:val="00A43412"/>
    <w:rsid w:val="00A5328B"/>
    <w:rsid w:val="00A5742A"/>
    <w:rsid w:val="00A64403"/>
    <w:rsid w:val="00A676AD"/>
    <w:rsid w:val="00A75B5E"/>
    <w:rsid w:val="00A76FD2"/>
    <w:rsid w:val="00A958E5"/>
    <w:rsid w:val="00A96CF4"/>
    <w:rsid w:val="00AB3FFB"/>
    <w:rsid w:val="00AC2BC3"/>
    <w:rsid w:val="00AC78F5"/>
    <w:rsid w:val="00AE7B20"/>
    <w:rsid w:val="00B13A61"/>
    <w:rsid w:val="00B15187"/>
    <w:rsid w:val="00B31576"/>
    <w:rsid w:val="00B37D05"/>
    <w:rsid w:val="00B52D2A"/>
    <w:rsid w:val="00B821FD"/>
    <w:rsid w:val="00BC0315"/>
    <w:rsid w:val="00BE75C5"/>
    <w:rsid w:val="00C3729A"/>
    <w:rsid w:val="00C4111B"/>
    <w:rsid w:val="00C9049B"/>
    <w:rsid w:val="00CA3335"/>
    <w:rsid w:val="00CB71D6"/>
    <w:rsid w:val="00CC29DE"/>
    <w:rsid w:val="00CF74EB"/>
    <w:rsid w:val="00D10006"/>
    <w:rsid w:val="00D15137"/>
    <w:rsid w:val="00D25523"/>
    <w:rsid w:val="00D267CA"/>
    <w:rsid w:val="00D311F7"/>
    <w:rsid w:val="00D3185A"/>
    <w:rsid w:val="00D34A5A"/>
    <w:rsid w:val="00D40611"/>
    <w:rsid w:val="00D46120"/>
    <w:rsid w:val="00DA5192"/>
    <w:rsid w:val="00DB2078"/>
    <w:rsid w:val="00DB3D02"/>
    <w:rsid w:val="00DD4BFF"/>
    <w:rsid w:val="00DE76D5"/>
    <w:rsid w:val="00E00745"/>
    <w:rsid w:val="00E21FA6"/>
    <w:rsid w:val="00E43F3A"/>
    <w:rsid w:val="00E52D84"/>
    <w:rsid w:val="00E53634"/>
    <w:rsid w:val="00E61317"/>
    <w:rsid w:val="00E64F32"/>
    <w:rsid w:val="00E82DBA"/>
    <w:rsid w:val="00E85426"/>
    <w:rsid w:val="00EB0BA8"/>
    <w:rsid w:val="00EC09F9"/>
    <w:rsid w:val="00F22AF8"/>
    <w:rsid w:val="00F35340"/>
    <w:rsid w:val="00F35E3C"/>
    <w:rsid w:val="00F37FC9"/>
    <w:rsid w:val="00F51961"/>
    <w:rsid w:val="00F539C0"/>
    <w:rsid w:val="00F56411"/>
    <w:rsid w:val="00F87C42"/>
    <w:rsid w:val="00FD1F64"/>
    <w:rsid w:val="00FE591B"/>
    <w:rsid w:val="00FF2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5EDF39"/>
  <w15:chartTrackingRefBased/>
  <w15:docId w15:val="{C4EC339C-C190-4CE1-BB98-FE61B1DCE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958E5"/>
  </w:style>
  <w:style w:type="paragraph" w:styleId="Nagwek2">
    <w:name w:val="heading 2"/>
    <w:basedOn w:val="Normalny"/>
    <w:link w:val="Nagwek2Znak"/>
    <w:uiPriority w:val="9"/>
    <w:qFormat/>
    <w:rsid w:val="006838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68381D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683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8381D"/>
    <w:rPr>
      <w:b/>
      <w:bCs/>
    </w:rPr>
  </w:style>
  <w:style w:type="paragraph" w:styleId="Akapitzlist">
    <w:name w:val="List Paragraph"/>
    <w:basedOn w:val="Normalny"/>
    <w:uiPriority w:val="34"/>
    <w:qFormat/>
    <w:rsid w:val="00967E34"/>
    <w:pPr>
      <w:ind w:left="720"/>
      <w:contextualSpacing/>
    </w:pPr>
  </w:style>
  <w:style w:type="paragraph" w:customStyle="1" w:styleId="Compact">
    <w:name w:val="Compact"/>
    <w:basedOn w:val="Tekstpodstawowy"/>
    <w:qFormat/>
    <w:rsid w:val="0082661E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2661E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82661E"/>
  </w:style>
  <w:style w:type="character" w:styleId="Odwoaniedokomentarza">
    <w:name w:val="annotation reference"/>
    <w:basedOn w:val="Domylnaczcionkaakapitu"/>
    <w:uiPriority w:val="99"/>
    <w:semiHidden/>
    <w:unhideWhenUsed/>
    <w:rsid w:val="000E69E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69E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69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69E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69E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E69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E69EB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C77A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B09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B09CD"/>
  </w:style>
  <w:style w:type="paragraph" w:styleId="Stopka">
    <w:name w:val="footer"/>
    <w:basedOn w:val="Normalny"/>
    <w:link w:val="StopkaZnak"/>
    <w:uiPriority w:val="99"/>
    <w:unhideWhenUsed/>
    <w:rsid w:val="006B09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B0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9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0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2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1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9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rzad@um.barwice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zago.barwice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od@um.barwice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ago@um.barwice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AFC45-5020-46D4-99EC-5FFDC42CD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2</Pages>
  <Words>618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EPG. Podgórna-Gruchot</dc:creator>
  <cp:keywords/>
  <dc:description/>
  <cp:lastModifiedBy>Katarzyna Apanowicz</cp:lastModifiedBy>
  <cp:revision>22</cp:revision>
  <cp:lastPrinted>2024-07-24T10:29:00Z</cp:lastPrinted>
  <dcterms:created xsi:type="dcterms:W3CDTF">2024-07-16T11:28:00Z</dcterms:created>
  <dcterms:modified xsi:type="dcterms:W3CDTF">2025-07-24T10:28:00Z</dcterms:modified>
</cp:coreProperties>
</file>